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E26F5" w14:textId="30E1EEE3" w:rsidR="0060453A" w:rsidRDefault="00A07B47" w:rsidP="00A07B47">
      <w:pPr>
        <w:jc w:val="center"/>
        <w:rPr>
          <w:b/>
          <w:sz w:val="20"/>
          <w:u w:val="single"/>
          <w:lang w:val="uk-UA"/>
        </w:rPr>
      </w:pPr>
      <w:r>
        <w:rPr>
          <w:b/>
          <w:sz w:val="20"/>
          <w:u w:val="single"/>
          <w:lang w:val="uk-UA"/>
        </w:rPr>
        <w:t xml:space="preserve">Написати короткий опис функціональних можливостей </w:t>
      </w:r>
      <w:r>
        <w:rPr>
          <w:b/>
          <w:sz w:val="20"/>
          <w:u w:val="single"/>
        </w:rPr>
        <w:t>API</w:t>
      </w:r>
    </w:p>
    <w:p w14:paraId="66964FCE" w14:textId="7AB38DEB" w:rsidR="00A07B47" w:rsidRDefault="00A07B47" w:rsidP="00A07B47">
      <w:pPr>
        <w:rPr>
          <w:sz w:val="20"/>
          <w:lang w:val="uk-UA"/>
        </w:rPr>
      </w:pPr>
      <w:r>
        <w:rPr>
          <w:sz w:val="20"/>
          <w:lang w:val="uk-UA"/>
        </w:rPr>
        <w:t xml:space="preserve">Для роботи із соціальною мережею </w:t>
      </w:r>
      <w:r>
        <w:rPr>
          <w:sz w:val="20"/>
        </w:rPr>
        <w:t xml:space="preserve">Twitter </w:t>
      </w:r>
      <w:r>
        <w:rPr>
          <w:sz w:val="20"/>
          <w:lang w:val="uk-UA"/>
        </w:rPr>
        <w:t xml:space="preserve">я вибрав оболонку </w:t>
      </w:r>
      <w:proofErr w:type="spellStart"/>
      <w:r>
        <w:rPr>
          <w:sz w:val="20"/>
        </w:rPr>
        <w:t>tweepy</w:t>
      </w:r>
      <w:proofErr w:type="spellEnd"/>
      <w:r>
        <w:rPr>
          <w:sz w:val="20"/>
        </w:rPr>
        <w:t xml:space="preserve"> </w:t>
      </w:r>
      <w:r>
        <w:rPr>
          <w:sz w:val="20"/>
          <w:lang w:val="uk-UA"/>
        </w:rPr>
        <w:t>через її зручність.</w:t>
      </w:r>
    </w:p>
    <w:p w14:paraId="55586316" w14:textId="57D4B17D" w:rsidR="00A07B47" w:rsidRDefault="00A07B47" w:rsidP="00A07B47">
      <w:pPr>
        <w:rPr>
          <w:sz w:val="20"/>
          <w:lang w:val="uk-UA"/>
        </w:rPr>
      </w:pPr>
      <w:r>
        <w:rPr>
          <w:sz w:val="20"/>
          <w:lang w:val="uk-UA"/>
        </w:rPr>
        <w:t xml:space="preserve">Самий </w:t>
      </w:r>
      <w:r>
        <w:rPr>
          <w:sz w:val="20"/>
        </w:rPr>
        <w:t>API Twitter</w:t>
      </w:r>
      <w:r>
        <w:rPr>
          <w:sz w:val="20"/>
          <w:lang w:val="uk-UA"/>
        </w:rPr>
        <w:t xml:space="preserve">-у дозволяє знаходити неймовірно багато інформації про користувачів. </w:t>
      </w:r>
      <w:r w:rsidR="00A040E5">
        <w:rPr>
          <w:sz w:val="20"/>
          <w:lang w:val="uk-UA"/>
        </w:rPr>
        <w:t xml:space="preserve">Почну із того, що витягується із </w:t>
      </w:r>
      <w:r w:rsidR="00A040E5">
        <w:rPr>
          <w:sz w:val="20"/>
        </w:rPr>
        <w:t>.</w:t>
      </w:r>
      <w:proofErr w:type="spellStart"/>
      <w:r w:rsidR="00A040E5">
        <w:rPr>
          <w:sz w:val="20"/>
        </w:rPr>
        <w:t>json</w:t>
      </w:r>
      <w:proofErr w:type="spellEnd"/>
      <w:r w:rsidR="00A040E5">
        <w:rPr>
          <w:sz w:val="20"/>
        </w:rPr>
        <w:t xml:space="preserve"> </w:t>
      </w:r>
      <w:r w:rsidR="00A040E5">
        <w:rPr>
          <w:sz w:val="20"/>
          <w:lang w:val="uk-UA"/>
        </w:rPr>
        <w:t xml:space="preserve">файлу кожного аккаунту. </w:t>
      </w:r>
      <w:r>
        <w:rPr>
          <w:sz w:val="20"/>
          <w:lang w:val="uk-UA"/>
        </w:rPr>
        <w:t xml:space="preserve">Наприклад, легко можна знайти ім"я користувача, його номер </w:t>
      </w:r>
      <w:r>
        <w:rPr>
          <w:sz w:val="20"/>
        </w:rPr>
        <w:t xml:space="preserve">id </w:t>
      </w:r>
      <w:r>
        <w:rPr>
          <w:sz w:val="20"/>
          <w:lang w:val="uk-UA"/>
        </w:rPr>
        <w:t xml:space="preserve">(можна і в цифтовому, і в текстовому варіанті), ім"я користувача, його приблизне місце проживання, список друзів, кількість друзів, список послідовників, кількість послідовників, інформацію про "аватар" (посилання) та колір "бекграунду" користувача, адресу сторінки у соціальній мережі, опис користувача, </w:t>
      </w:r>
      <w:r w:rsidR="00A040E5">
        <w:rPr>
          <w:sz w:val="20"/>
          <w:lang w:val="uk-UA"/>
        </w:rPr>
        <w:t>"улюблені" твіти, і багато всього іншого.</w:t>
      </w:r>
    </w:p>
    <w:p w14:paraId="7ED0DBFA" w14:textId="07E4FA69" w:rsidR="00A040E5" w:rsidRDefault="00A040E5" w:rsidP="00A07B47">
      <w:pPr>
        <w:rPr>
          <w:sz w:val="20"/>
          <w:lang w:val="uk-UA"/>
        </w:rPr>
      </w:pPr>
      <w:r>
        <w:rPr>
          <w:sz w:val="20"/>
          <w:lang w:val="uk-UA"/>
        </w:rPr>
        <w:t>Також можна отримати список твітів користувача. По моєму, є обмеження на кількість. Можна знайти місце твіта, коли воно включене у його склад.</w:t>
      </w:r>
    </w:p>
    <w:p w14:paraId="76674E21" w14:textId="2B624152" w:rsidR="00A040E5" w:rsidRPr="00A07B47" w:rsidRDefault="00A040E5" w:rsidP="00A07B47">
      <w:pPr>
        <w:rPr>
          <w:sz w:val="20"/>
          <w:lang w:val="uk-UA"/>
        </w:rPr>
      </w:pPr>
      <w:r>
        <w:rPr>
          <w:sz w:val="20"/>
          <w:lang w:val="uk-UA"/>
        </w:rPr>
        <w:t>На жаль, це – усе, що я можу написати про модуль.</w:t>
      </w:r>
      <w:bookmarkStart w:id="0" w:name="_GoBack"/>
      <w:bookmarkEnd w:id="0"/>
    </w:p>
    <w:sectPr w:rsidR="00A040E5" w:rsidRPr="00A07B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DUzszQxNTWyNDdX0lEKTi0uzszPAykwrAUA00b+uywAAAA="/>
  </w:docVars>
  <w:rsids>
    <w:rsidRoot w:val="00491A7A"/>
    <w:rsid w:val="001C67E0"/>
    <w:rsid w:val="00491A7A"/>
    <w:rsid w:val="00A040E5"/>
    <w:rsid w:val="00A07B47"/>
    <w:rsid w:val="00F11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BD048"/>
  <w15:chartTrackingRefBased/>
  <w15:docId w15:val="{67945D1C-8A4D-4D97-B117-01BA97129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ola Stefaniv</dc:creator>
  <cp:keywords/>
  <dc:description/>
  <cp:lastModifiedBy>Mykola Stefaniv</cp:lastModifiedBy>
  <cp:revision>2</cp:revision>
  <dcterms:created xsi:type="dcterms:W3CDTF">2018-02-24T22:41:00Z</dcterms:created>
  <dcterms:modified xsi:type="dcterms:W3CDTF">2018-02-24T22:57:00Z</dcterms:modified>
</cp:coreProperties>
</file>